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C38CB" w14:textId="3D1B7B01" w:rsidR="00926D3B" w:rsidRPr="00B266B0" w:rsidRDefault="00926D3B" w:rsidP="00926D3B">
      <w:pPr>
        <w:pStyle w:val="a4"/>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a4"/>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0279BB" w:rsidP="00756DB7">
      <w:pPr>
        <w:pStyle w:val="Doc-title"/>
      </w:pPr>
      <w:hyperlink r:id="rId11" w:tooltip="D:Documents3GPPtsg_ranWG2TSGR2_113bis-eDocsR2-2103278.zip" w:history="1">
        <w:r w:rsidR="00756DB7" w:rsidRPr="00260650">
          <w:rPr>
            <w:rStyle w:val="aa"/>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inmpact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gropu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0279BB" w:rsidP="00756DB7">
      <w:pPr>
        <w:pStyle w:val="Doc-title"/>
      </w:pPr>
      <w:hyperlink r:id="rId12" w:tooltip="D:Documents3GPPtsg_ranWG2TSGR2_113bis-eDocsR2-2103905.zip" w:history="1">
        <w:r w:rsidR="00756DB7" w:rsidRPr="00260650">
          <w:rPr>
            <w:rStyle w:val="aa"/>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0279BB" w:rsidP="00756DB7">
      <w:pPr>
        <w:pStyle w:val="Doc-title"/>
      </w:pPr>
      <w:hyperlink r:id="rId13" w:tooltip="D:Documents3GPPtsg_ranWG2TSGR2_113bis-eDocsR2-2103728.zip" w:history="1">
        <w:r w:rsidR="00756DB7" w:rsidRPr="00260650">
          <w:rPr>
            <w:rStyle w:val="aa"/>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0279BB" w:rsidP="00756DB7">
      <w:pPr>
        <w:pStyle w:val="Doc-title"/>
      </w:pPr>
      <w:hyperlink r:id="rId14" w:tooltip="D:Documents3GPPtsg_ranWG2TSGR2_113bis-eDocsR2-2103179.zip" w:history="1">
        <w:r w:rsidR="00756DB7" w:rsidRPr="00260650">
          <w:rPr>
            <w:rStyle w:val="aa"/>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0279BB" w:rsidP="00756DB7">
      <w:pPr>
        <w:pStyle w:val="Doc-title"/>
      </w:pPr>
      <w:hyperlink r:id="rId15" w:tooltip="D:Documents3GPPtsg_ranWG2TSGR2_113bis-eDocsR2-2103118.zip" w:history="1">
        <w:r w:rsidR="00756DB7" w:rsidRPr="00260650">
          <w:rPr>
            <w:rStyle w:val="aa"/>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0279BB" w:rsidP="00756DB7">
      <w:pPr>
        <w:pStyle w:val="Doc-title"/>
      </w:pPr>
      <w:hyperlink r:id="rId16" w:tooltip="D:Documents3GPPtsg_ranWG2TSGR2_113bis-eDocsR2-2103729.zip" w:history="1">
        <w:r w:rsidR="00756DB7" w:rsidRPr="00260650">
          <w:rPr>
            <w:rStyle w:val="aa"/>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0279BB" w:rsidP="00756DB7">
      <w:pPr>
        <w:pStyle w:val="Doc-title"/>
      </w:pPr>
      <w:hyperlink r:id="rId17" w:tooltip="D:Documents3GPPtsg_ranWG2TSGR2_113bis-eDocsR2-2103906.zip" w:history="1">
        <w:r w:rsidR="00756DB7" w:rsidRPr="00260650">
          <w:rPr>
            <w:rStyle w:val="aa"/>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作者"/>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a"/>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0279BB" w:rsidP="00756DB7">
      <w:pPr>
        <w:pStyle w:val="Doc-title"/>
      </w:pPr>
      <w:hyperlink r:id="rId18" w:tooltip="D:Documents3GPPtsg_ranWG2TSGR2_113bis-eDocsR2-2103776.zip" w:history="1">
        <w:r w:rsidR="00756DB7" w:rsidRPr="00260650">
          <w:rPr>
            <w:rStyle w:val="aa"/>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宋体"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EB1434" w:rsidRDefault="005B207E" w:rsidP="00B028F2">
            <w:pPr>
              <w:pStyle w:val="TAC"/>
              <w:spacing w:before="20" w:after="20"/>
              <w:ind w:left="57" w:right="57"/>
              <w:jc w:val="left"/>
              <w:rPr>
                <w:rFonts w:eastAsia="宋体"/>
                <w:lang w:eastAsia="zh-CN"/>
                <w:rPrChange w:id="5" w:author="作者">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EB1434" w:rsidRDefault="005B207E" w:rsidP="00B028F2">
            <w:pPr>
              <w:pStyle w:val="TAC"/>
              <w:spacing w:before="20" w:after="20"/>
              <w:ind w:left="57" w:right="57"/>
              <w:jc w:val="left"/>
              <w:rPr>
                <w:rFonts w:eastAsia="宋体"/>
                <w:lang w:eastAsia="zh-CN"/>
                <w:rPrChange w:id="7" w:author="作者">
                  <w:rPr>
                    <w:lang w:eastAsia="zh-CN"/>
                  </w:rPr>
                </w:rPrChange>
              </w:rPr>
            </w:pPr>
            <w:ins w:id="8" w:author="作者">
              <w:r>
                <w:rPr>
                  <w:rFonts w:eastAsia="宋体" w:hint="eastAsia"/>
                  <w:lang w:eastAsia="zh-CN"/>
                </w:rPr>
                <w:t>S</w:t>
              </w:r>
              <w:r>
                <w:rPr>
                  <w:rFonts w:eastAsia="宋体"/>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EB1434" w:rsidRDefault="005B207E" w:rsidP="00B028F2">
            <w:pPr>
              <w:pStyle w:val="TAC"/>
              <w:spacing w:before="20" w:after="20"/>
              <w:ind w:left="57" w:right="57"/>
              <w:jc w:val="left"/>
              <w:rPr>
                <w:rFonts w:eastAsia="宋体"/>
                <w:lang w:eastAsia="zh-CN"/>
                <w:rPrChange w:id="9" w:author="作者">
                  <w:rPr>
                    <w:lang w:eastAsia="zh-CN"/>
                  </w:rPr>
                </w:rPrChange>
              </w:rPr>
            </w:pPr>
            <w:ins w:id="10" w:author="作者">
              <w:r>
                <w:rPr>
                  <w:rFonts w:eastAsia="宋体" w:hint="eastAsia"/>
                  <w:lang w:eastAsia="zh-CN"/>
                </w:rPr>
                <w:t>w</w:t>
              </w:r>
              <w:r>
                <w:rPr>
                  <w:rFonts w:eastAsia="宋体"/>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ins w:id="12" w:author="作者">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作者">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2116643" w:rsidR="00B028F2" w:rsidRDefault="001B6B5B" w:rsidP="00B028F2">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D2D10D3" w14:textId="1296C6E1" w:rsidR="00B028F2" w:rsidRDefault="001B6B5B" w:rsidP="00B028F2">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4EB5EF9" w14:textId="46772832" w:rsidR="00B028F2" w:rsidRDefault="001B6B5B" w:rsidP="00B028F2">
            <w:pPr>
              <w:pStyle w:val="TAC"/>
              <w:spacing w:before="20" w:after="20"/>
              <w:ind w:left="57" w:right="57"/>
              <w:jc w:val="left"/>
              <w:rPr>
                <w:lang w:eastAsia="zh-CN"/>
              </w:rPr>
            </w:pPr>
            <w:r>
              <w:rPr>
                <w:lang w:eastAsia="zh-CN"/>
              </w:rPr>
              <w:t>Vivek.sharma@sony.com</w:t>
            </w:r>
          </w:p>
        </w:tc>
      </w:tr>
      <w:tr w:rsidR="00EB1434"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27A4C65C" w:rsidR="00EB1434" w:rsidRDefault="00EB1434" w:rsidP="00EB143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4B012F7" w14:textId="775A8F62" w:rsidR="00EB1434" w:rsidRDefault="00EB1434" w:rsidP="00EB1434">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1D47222" w14:textId="683BAC3E" w:rsidR="00EB1434" w:rsidRDefault="00EB1434" w:rsidP="00EB1434">
            <w:pPr>
              <w:pStyle w:val="TAC"/>
              <w:spacing w:before="20" w:after="20"/>
              <w:ind w:left="57" w:right="57"/>
              <w:jc w:val="left"/>
              <w:rPr>
                <w:lang w:eastAsia="zh-CN"/>
              </w:rPr>
            </w:pPr>
            <w:r>
              <w:rPr>
                <w:lang w:eastAsia="zh-CN"/>
              </w:rPr>
              <w:t>fangli_xu@apple.com</w:t>
            </w:r>
          </w:p>
        </w:tc>
      </w:tr>
      <w:tr w:rsidR="00EB1434"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176246C8" w:rsidR="00EB1434" w:rsidRDefault="00EB1434" w:rsidP="00EB1434">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69B7E0A" w14:textId="30421BA2" w:rsidR="00EB1434" w:rsidRDefault="00EB1434" w:rsidP="00EB1434">
            <w:pPr>
              <w:pStyle w:val="TAC"/>
              <w:spacing w:before="20" w:after="20"/>
              <w:ind w:left="57" w:right="57"/>
              <w:jc w:val="left"/>
              <w:rPr>
                <w:lang w:eastAsia="zh-CN"/>
              </w:rPr>
            </w:pPr>
            <w:r>
              <w:rPr>
                <w:rFonts w:hint="eastAsia"/>
                <w:lang w:eastAsia="ko-KR"/>
              </w:rPr>
              <w:t>SangWon Kim</w:t>
            </w:r>
          </w:p>
        </w:tc>
        <w:tc>
          <w:tcPr>
            <w:tcW w:w="4391" w:type="dxa"/>
            <w:tcBorders>
              <w:top w:val="single" w:sz="4" w:space="0" w:color="auto"/>
              <w:left w:val="single" w:sz="4" w:space="0" w:color="auto"/>
              <w:bottom w:val="single" w:sz="4" w:space="0" w:color="auto"/>
              <w:right w:val="single" w:sz="4" w:space="0" w:color="auto"/>
            </w:tcBorders>
          </w:tcPr>
          <w:p w14:paraId="763F39EB" w14:textId="732AD96F" w:rsidR="00EB1434" w:rsidRDefault="00EB1434" w:rsidP="00EB1434">
            <w:pPr>
              <w:pStyle w:val="TAC"/>
              <w:spacing w:before="20" w:after="20"/>
              <w:ind w:left="57" w:right="57"/>
              <w:jc w:val="left"/>
              <w:rPr>
                <w:lang w:eastAsia="zh-CN"/>
              </w:rPr>
            </w:pPr>
            <w:r>
              <w:rPr>
                <w:rFonts w:hint="eastAsia"/>
                <w:lang w:eastAsia="ko-KR"/>
              </w:rPr>
              <w:t>sangwon7</w:t>
            </w:r>
            <w:r>
              <w:rPr>
                <w:lang w:eastAsia="ko-KR"/>
              </w:rPr>
              <w:t>.kim@lge.com</w:t>
            </w:r>
          </w:p>
        </w:tc>
      </w:tr>
      <w:tr w:rsidR="00EB1434"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6AE02DCE" w:rsidR="00EB1434" w:rsidRDefault="00EB1434" w:rsidP="00EB1434">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1EF7D87D" w14:textId="354A2336" w:rsidR="00EB1434" w:rsidRDefault="00EB1434" w:rsidP="00EB1434">
            <w:pPr>
              <w:pStyle w:val="TAC"/>
              <w:spacing w:before="20" w:after="20"/>
              <w:ind w:left="57" w:right="57"/>
              <w:jc w:val="left"/>
              <w:rPr>
                <w:lang w:eastAsia="zh-CN"/>
              </w:rPr>
            </w:pPr>
            <w:r>
              <w:rPr>
                <w:rFonts w:eastAsia="宋体"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2538F280" w14:textId="78358D54" w:rsidR="00EB1434" w:rsidRDefault="00EB1434" w:rsidP="00EB1434">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bl>
    <w:p w14:paraId="08F68929" w14:textId="77777777" w:rsidR="001C7BCB" w:rsidRPr="006E13D1" w:rsidRDefault="001C7BCB" w:rsidP="001C7BCB"/>
    <w:bookmarkEnd w:id="3"/>
    <w:p w14:paraId="27C0D0CB" w14:textId="372FB871" w:rsidR="00635E11" w:rsidRDefault="001C7BCB" w:rsidP="00397474">
      <w:pPr>
        <w:pStyle w:val="1"/>
      </w:pPr>
      <w:r>
        <w:rPr>
          <w:lang w:eastAsia="ko-KR"/>
        </w:rPr>
        <w:t>3</w:t>
      </w:r>
      <w:r w:rsidR="00E263BD">
        <w:t xml:space="preserve"> </w:t>
      </w:r>
      <w:bookmarkEnd w:id="4"/>
      <w:r w:rsidR="00756DB7">
        <w:tab/>
      </w:r>
      <w:r w:rsidR="00C439BA">
        <w:t>Group Session Activation</w:t>
      </w:r>
      <w:ins w:id="14" w:author="作者">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r w:rsidR="003D4308" w:rsidRPr="004335FA">
        <w:rPr>
          <w:i/>
          <w:iCs/>
        </w:rPr>
        <w:t>pagingRecords</w:t>
      </w:r>
      <w:r w:rsidR="003D4308">
        <w:t xml:space="preserve"> thus causing size increase of paging message. Possible even that one cannot accommodate all the required paging records in a message</w:t>
      </w:r>
      <w:r w:rsidR="00A96605">
        <w:t xml:space="preserve"> which can add also latency as pagings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fo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at same instance also causes PRACH overload and singnaling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information(e.g. TMGI of multicast to be activated) to multiple UEs in a cell,obviously some kind of </w:t>
            </w:r>
            <w:r>
              <w:t>group notification</w:t>
            </w:r>
            <w:r>
              <w:rPr>
                <w:rFonts w:eastAsia="宋体" w:hint="eastAsia"/>
                <w:lang w:eastAsia="zh-CN"/>
              </w:rPr>
              <w:t>(MCCH or PCCH)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nicast paging can be summaried as below,</w:t>
            </w:r>
          </w:p>
          <w:p w14:paraId="47F68EC6" w14:textId="08149A1F" w:rsidR="00CF6C6F" w:rsidRDefault="00CF6C6F" w:rsidP="000271B8">
            <w:pPr>
              <w:pStyle w:val="TAC"/>
              <w:spacing w:before="20" w:after="20"/>
              <w:ind w:left="57" w:right="57"/>
              <w:jc w:val="left"/>
              <w:rPr>
                <w:rFonts w:eastAsia="宋体"/>
                <w:lang w:eastAsia="zh-CN"/>
              </w:rPr>
            </w:pPr>
            <w:r>
              <w:rPr>
                <w:rFonts w:eastAsia="宋体" w:hint="eastAsia"/>
                <w:lang w:eastAsia="zh-CN"/>
              </w:rPr>
              <w:t>1.</w:t>
            </w:r>
            <w:r w:rsidRPr="00CF6C6F">
              <w:rPr>
                <w:rFonts w:eastAsia="宋体"/>
                <w:lang w:eastAsia="zh-CN"/>
              </w:rPr>
              <w:t xml:space="preserve">increase the overhead </w:t>
            </w:r>
            <w:r>
              <w:rPr>
                <w:rFonts w:eastAsia="宋体" w:hint="eastAsia"/>
                <w:lang w:eastAsia="zh-CN"/>
              </w:rPr>
              <w:t>of</w:t>
            </w:r>
            <w:r w:rsidRPr="00CF6C6F">
              <w:rPr>
                <w:rFonts w:eastAsia="宋体"/>
                <w:lang w:eastAsia="zh-CN"/>
              </w:rPr>
              <w:t xml:space="preserve"> PCCH</w:t>
            </w:r>
          </w:p>
          <w:p w14:paraId="07871054" w14:textId="49F00BA0" w:rsidR="00CF6C6F" w:rsidRDefault="00CF6C6F" w:rsidP="000271B8">
            <w:pPr>
              <w:pStyle w:val="TAC"/>
              <w:spacing w:before="20" w:after="20"/>
              <w:ind w:left="57" w:right="57"/>
              <w:jc w:val="left"/>
              <w:rPr>
                <w:rFonts w:eastAsia="宋体"/>
                <w:lang w:eastAsia="zh-CN"/>
              </w:rPr>
            </w:pPr>
            <w:r>
              <w:rPr>
                <w:rFonts w:eastAsia="宋体" w:hint="eastAsia"/>
                <w:lang w:eastAsia="zh-CN"/>
              </w:rPr>
              <w:t>2.increas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r>
              <w:rPr>
                <w:rFonts w:eastAsia="宋体" w:hint="eastAsia"/>
                <w:lang w:eastAsia="zh-CN"/>
              </w:rPr>
              <w:t>3.not resource-efficient.</w:t>
            </w:r>
          </w:p>
          <w:p w14:paraId="4426C793" w14:textId="2E0420B1" w:rsidR="00CF6C6F" w:rsidRDefault="00E47B54" w:rsidP="000271B8">
            <w:pPr>
              <w:pStyle w:val="TAC"/>
              <w:spacing w:before="20" w:after="20"/>
              <w:ind w:left="57" w:right="57"/>
              <w:jc w:val="left"/>
              <w:rPr>
                <w:rFonts w:eastAsia="宋体"/>
                <w:lang w:eastAsia="zh-CN"/>
              </w:rPr>
            </w:pPr>
            <w:r>
              <w:rPr>
                <w:rFonts w:eastAsia="宋体" w:hint="eastAsia"/>
                <w:lang w:eastAsia="zh-CN"/>
              </w:rPr>
              <w:t>4</w:t>
            </w:r>
            <w:r w:rsidR="00CF6C6F">
              <w:rPr>
                <w:rFonts w:eastAsia="宋体" w:hint="eastAsia"/>
                <w:lang w:eastAsia="zh-CN"/>
              </w:rPr>
              <w:t>.incres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resurc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We agree on that unicast paging a group of UEs will increase the paging signaling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EB1434" w:rsidRDefault="005B207E" w:rsidP="00B028F2">
            <w:pPr>
              <w:pStyle w:val="TAC"/>
              <w:spacing w:before="20" w:after="20"/>
              <w:ind w:left="57" w:right="57"/>
              <w:jc w:val="left"/>
              <w:rPr>
                <w:rFonts w:eastAsia="宋体"/>
                <w:lang w:eastAsia="zh-CN"/>
                <w:rPrChange w:id="15" w:author="作者">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EB1434" w:rsidRDefault="005B207E" w:rsidP="00B028F2">
            <w:pPr>
              <w:pStyle w:val="TAC"/>
              <w:spacing w:before="20" w:after="20"/>
              <w:ind w:left="57" w:right="57"/>
              <w:jc w:val="left"/>
              <w:rPr>
                <w:rFonts w:eastAsia="宋体"/>
                <w:lang w:eastAsia="zh-CN"/>
                <w:rPrChange w:id="17" w:author="作者">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作者"/>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作者"/>
                <w:lang w:eastAsia="zh-CN"/>
              </w:rPr>
            </w:pPr>
          </w:p>
          <w:p w14:paraId="2913F642" w14:textId="77777777" w:rsidR="00D84D46" w:rsidRDefault="00D84D46" w:rsidP="00D84D46">
            <w:pPr>
              <w:pStyle w:val="TAC"/>
              <w:spacing w:before="20" w:after="20"/>
              <w:ind w:left="57" w:right="57"/>
              <w:jc w:val="left"/>
              <w:rPr>
                <w:ins w:id="24" w:author="作者"/>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作者"/>
                <w:lang w:eastAsia="zh-CN"/>
              </w:rPr>
            </w:pPr>
          </w:p>
          <w:p w14:paraId="2FD1B9D0" w14:textId="1B27BE0C" w:rsidR="00D84D46" w:rsidRDefault="00D84D46" w:rsidP="00D84D46">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6E75A542" w:rsidR="00D84D46" w:rsidRDefault="001B6B5B" w:rsidP="00D84D4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949B654" w14:textId="3E06C586" w:rsidR="00D84D46" w:rsidRDefault="001B6B5B" w:rsidP="00D84D4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EB1434"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5F975F84"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2FC9444" w14:textId="4D38466F" w:rsidR="00EB1434" w:rsidRDefault="00EB1434" w:rsidP="00EB143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EB1434" w:rsidRDefault="00EB1434" w:rsidP="00EB1434">
            <w:pPr>
              <w:pStyle w:val="TAC"/>
              <w:spacing w:before="20" w:after="20"/>
              <w:ind w:left="57" w:right="57"/>
              <w:jc w:val="left"/>
              <w:rPr>
                <w:lang w:eastAsia="zh-CN"/>
              </w:rPr>
            </w:pPr>
          </w:p>
        </w:tc>
      </w:tr>
      <w:tr w:rsidR="00EB1434"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50AA2047" w:rsidR="00EB1434" w:rsidRDefault="00EB1434" w:rsidP="00EB143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B452A81" w14:textId="29A52A12" w:rsidR="00EB1434" w:rsidRDefault="00EB1434" w:rsidP="00EB1434">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77C9053" w14:textId="404BCC0E" w:rsidR="00EB1434" w:rsidRDefault="00EB1434" w:rsidP="00EB1434">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EB1434" w14:paraId="2A75A7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EE9B5" w14:textId="75BDE078" w:rsidR="00EB1434" w:rsidRDefault="00EB1434" w:rsidP="00EB1434">
            <w:pPr>
              <w:pStyle w:val="TAC"/>
              <w:spacing w:before="20" w:after="20"/>
              <w:ind w:left="57" w:right="57"/>
              <w:jc w:val="left"/>
              <w:rPr>
                <w:rFonts w:hint="eastAsia"/>
                <w:lang w:eastAsia="ko-KR"/>
              </w:rPr>
            </w:pPr>
            <w:r w:rsidRPr="0079039C">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368959A" w14:textId="10594D30" w:rsidR="00EB1434" w:rsidRDefault="00EB1434" w:rsidP="00EB1434">
            <w:pPr>
              <w:pStyle w:val="TAC"/>
              <w:spacing w:before="20" w:after="20"/>
              <w:ind w:left="57" w:right="57"/>
              <w:jc w:val="left"/>
              <w:rPr>
                <w:rFonts w:hint="eastAsia"/>
                <w:lang w:eastAsia="ko-KR"/>
              </w:rPr>
            </w:pPr>
            <w:r w:rsidRPr="0079039C">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00E68" w14:textId="4CF2EC00" w:rsidR="00EB1434" w:rsidRDefault="00EB1434" w:rsidP="00EB1434">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bl>
    <w:p w14:paraId="77BEB701" w14:textId="77777777" w:rsidR="00B758FB" w:rsidRDefault="00B758FB" w:rsidP="00756DB7"/>
    <w:p w14:paraId="39931111" w14:textId="1AA7817D" w:rsidR="00B758FB" w:rsidRDefault="00B758FB" w:rsidP="00B758FB">
      <w:r>
        <w:t>For unicast paging minimum paging DRX currently is 320ms (</w:t>
      </w:r>
      <w:r w:rsidRPr="005825FE">
        <w:rPr>
          <w:i/>
          <w:iCs/>
        </w:rPr>
        <w:t>defaultPagingCycle</w:t>
      </w:r>
      <w:r>
        <w:t xml:space="preserve"> = 32rf). Thus the delay for providing unicast paging can be up to 320ms even with shortest paging drx cycle. </w:t>
      </w:r>
    </w:p>
    <w:p w14:paraId="5A02921D" w14:textId="6D551FAC" w:rsidR="00B758FB" w:rsidRDefault="00B758FB" w:rsidP="00B758FB">
      <w:r>
        <w:rPr>
          <w:b/>
          <w:bCs/>
        </w:rPr>
        <w:lastRenderedPageBreak/>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We agree with Nokia that some services could require shorter delays</w:t>
            </w:r>
            <w:r w:rsidR="0023523C" w:rsidRPr="0023523C">
              <w:rPr>
                <w:rFonts w:ascii="Arial" w:hAnsi="Arial" w:hint="eastAsia"/>
                <w:sz w:val="18"/>
                <w:lang w:eastAsia="zh-CN"/>
              </w:rPr>
              <w:t xml:space="preserve">(e.g.the minimum of </w:t>
            </w:r>
            <w:r w:rsidR="0023523C" w:rsidRPr="0023523C">
              <w:rPr>
                <w:rFonts w:ascii="Arial" w:hAnsi="Arial"/>
                <w:sz w:val="18"/>
                <w:lang w:eastAsia="zh-CN"/>
              </w:rPr>
              <w:t xml:space="preserve"> sc-mcch-ModificationPeriod</w:t>
            </w:r>
            <w:r w:rsidR="0023523C" w:rsidRPr="0023523C">
              <w:rPr>
                <w:rFonts w:ascii="Arial" w:hAnsi="Arial" w:hint="eastAsia"/>
                <w:sz w:val="18"/>
                <w:lang w:eastAsia="zh-CN"/>
              </w:rPr>
              <w:t xml:space="preserve"> in LTE is 2</w:t>
            </w:r>
            <w:r w:rsidR="0007223C">
              <w:rPr>
                <w:rFonts w:ascii="Arial" w:eastAsia="宋体"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mode,which </w:t>
            </w:r>
            <w:r w:rsidRPr="0023523C">
              <w:rPr>
                <w:rFonts w:hint="eastAsia"/>
                <w:lang w:eastAsia="zh-CN"/>
              </w:rPr>
              <w:t>is not case that often happens.</w:t>
            </w:r>
            <w:r w:rsidR="0023523C" w:rsidRPr="0023523C">
              <w:rPr>
                <w:rFonts w:hint="eastAsia"/>
                <w:lang w:eastAsia="zh-CN"/>
              </w:rPr>
              <w:t xml:space="preserve">so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EB1434" w:rsidRDefault="005B207E" w:rsidP="00B028F2">
            <w:pPr>
              <w:pStyle w:val="TAC"/>
              <w:spacing w:before="20" w:after="20"/>
              <w:ind w:left="57" w:right="57"/>
              <w:jc w:val="left"/>
              <w:rPr>
                <w:rFonts w:eastAsia="宋体"/>
                <w:lang w:eastAsia="zh-CN"/>
                <w:rPrChange w:id="28" w:author="作者">
                  <w:rPr>
                    <w:lang w:eastAsia="zh-CN"/>
                  </w:rPr>
                </w:rPrChange>
              </w:rPr>
            </w:pPr>
            <w:ins w:id="29"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EB1434" w:rsidRDefault="005B207E" w:rsidP="00B028F2">
            <w:pPr>
              <w:pStyle w:val="TAC"/>
              <w:spacing w:before="20" w:after="20"/>
              <w:ind w:left="57" w:right="57"/>
              <w:jc w:val="left"/>
              <w:rPr>
                <w:rFonts w:eastAsia="宋体"/>
                <w:lang w:eastAsia="zh-CN"/>
                <w:rPrChange w:id="30" w:author="作者">
                  <w:rPr>
                    <w:lang w:eastAsia="zh-CN"/>
                  </w:rPr>
                </w:rPrChange>
              </w:rPr>
            </w:pPr>
            <w:ins w:id="31"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070CE399" w:rsidR="00AC3704" w:rsidRDefault="001B6B5B" w:rsidP="00AC370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AFF47A4" w14:textId="2AD54689" w:rsidR="00AC3704" w:rsidRDefault="001B6B5B" w:rsidP="00AC37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EB143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34C7B7A3"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3C47764" w14:textId="6CDCB444"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9FC7C8D" w14:textId="77777777" w:rsidR="00EB1434" w:rsidRDefault="00EB1434" w:rsidP="00EB1434">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324E077" w14:textId="16432423" w:rsidR="00EB1434" w:rsidRDefault="00EB1434" w:rsidP="00EB1434">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EB143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52013C6E"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5FD85A4" w14:textId="147831B0"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9FCCA1C" w14:textId="6216EBBA" w:rsidR="00EB1434" w:rsidRDefault="00EB1434" w:rsidP="00EB1434">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EB1434" w14:paraId="2ADA952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2CA1C" w14:textId="1E988695" w:rsidR="00EB1434" w:rsidRPr="00EB1434" w:rsidRDefault="00EB1434" w:rsidP="00EB1434">
            <w:pPr>
              <w:pStyle w:val="TAC"/>
              <w:spacing w:before="20" w:after="20"/>
              <w:ind w:left="57" w:right="57"/>
              <w:jc w:val="left"/>
              <w:rPr>
                <w:rFonts w:eastAsia="宋体" w:hint="eastAsia"/>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F50610C" w14:textId="5C6FC94F" w:rsidR="00EB1434" w:rsidRPr="00EB1434" w:rsidRDefault="00EB1434" w:rsidP="00EB1434">
            <w:pPr>
              <w:pStyle w:val="TAC"/>
              <w:spacing w:before="20" w:after="20"/>
              <w:ind w:left="57" w:right="57"/>
              <w:jc w:val="left"/>
              <w:rPr>
                <w:rFonts w:eastAsia="宋体" w:hint="eastAsia"/>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A7F123" w14:textId="77777777" w:rsidR="00EB1434" w:rsidRDefault="00EB1434" w:rsidP="00EB1434">
            <w:pPr>
              <w:pStyle w:val="TAC"/>
              <w:spacing w:before="20" w:after="20"/>
              <w:ind w:left="57" w:right="57"/>
              <w:jc w:val="left"/>
              <w:rPr>
                <w:lang w:eastAsia="ko-KR"/>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r w:rsidR="00AB56F4">
              <w:rPr>
                <w:rFonts w:eastAsia="宋体" w:hint="eastAsia"/>
                <w:lang w:eastAsia="zh-CN"/>
              </w:rPr>
              <w:t>MCCH</w:t>
            </w:r>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MCCH,w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paging</w:t>
            </w:r>
            <w:r w:rsidR="006725F7">
              <w:rPr>
                <w:rFonts w:eastAsia="宋体" w:hint="eastAsia"/>
                <w:lang w:eastAsia="zh-CN"/>
              </w:rPr>
              <w:t xml:space="preserve">,as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MCCH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3E737F">
              <w:rPr>
                <w:rFonts w:eastAsia="宋体" w:hint="eastAsia"/>
                <w:lang w:eastAsia="zh-CN"/>
              </w:rPr>
              <w:t xml:space="preserve">need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r>
              <w:rPr>
                <w:rFonts w:eastAsia="宋体" w:hint="eastAsia"/>
                <w:lang w:eastAsia="zh-CN"/>
              </w:rPr>
              <w:t>2.</w:t>
            </w:r>
            <w:r w:rsidR="003E737F">
              <w:rPr>
                <w:rFonts w:eastAsia="宋体" w:hint="eastAsia"/>
                <w:lang w:eastAsia="zh-CN"/>
              </w:rPr>
              <w:t xml:space="preserve">bring </w:t>
            </w:r>
            <w:r>
              <w:rPr>
                <w:rFonts w:eastAsia="宋体" w:hint="eastAsia"/>
                <w:lang w:eastAsia="zh-CN"/>
              </w:rPr>
              <w:t>challage to UE capacity,a MBS UE may need to monitor unicast PO+</w:t>
            </w:r>
            <w:r w:rsidR="006725F7">
              <w:rPr>
                <w:lang w:eastAsia="zh-CN"/>
              </w:rPr>
              <w:t xml:space="preserve"> group PO</w:t>
            </w:r>
            <w:r w:rsidR="006725F7">
              <w:rPr>
                <w:rFonts w:eastAsia="宋体" w:hint="eastAsia"/>
                <w:lang w:eastAsia="zh-CN"/>
              </w:rPr>
              <w:t>+MCCH</w:t>
            </w:r>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6922BB">
              <w:rPr>
                <w:rFonts w:eastAsia="宋体" w:hint="eastAsia"/>
                <w:lang w:eastAsia="zh-CN"/>
              </w:rPr>
              <w:t xml:space="preserve">it is </w:t>
            </w:r>
            <w:r>
              <w:rPr>
                <w:rFonts w:eastAsia="宋体" w:hint="eastAsia"/>
                <w:lang w:eastAsia="zh-CN"/>
              </w:rPr>
              <w:t>not resource-efficent,i.e.same group paging message need to sent on multiple POs</w:t>
            </w:r>
          </w:p>
          <w:p w14:paraId="2A0326E5" w14:textId="06FEF199" w:rsidR="006725F7" w:rsidRDefault="00AB56F4" w:rsidP="006725F7">
            <w:pPr>
              <w:pStyle w:val="TAC"/>
              <w:spacing w:before="20" w:after="20"/>
              <w:ind w:left="57" w:right="57"/>
              <w:jc w:val="left"/>
              <w:rPr>
                <w:rFonts w:eastAsia="宋体"/>
                <w:lang w:eastAsia="zh-CN"/>
              </w:rPr>
            </w:pPr>
            <w:r>
              <w:rPr>
                <w:rFonts w:eastAsia="宋体" w:hint="eastAsia"/>
                <w:lang w:eastAsia="zh-CN"/>
              </w:rPr>
              <w:t>2.</w:t>
            </w:r>
            <w:r w:rsidR="006922BB">
              <w:rPr>
                <w:rFonts w:eastAsia="宋体" w:hint="eastAsia"/>
                <w:lang w:eastAsia="zh-CN"/>
              </w:rPr>
              <w:t xml:space="preserve">it have </w:t>
            </w:r>
            <w:r>
              <w:rPr>
                <w:rFonts w:eastAsia="宋体" w:hint="eastAsia"/>
                <w:lang w:eastAsia="zh-CN"/>
              </w:rPr>
              <w:t>impact to legacy UEs</w:t>
            </w:r>
          </w:p>
          <w:p w14:paraId="55F7D5F7" w14:textId="77777777" w:rsidR="002222D5" w:rsidRDefault="002222D5" w:rsidP="006725F7">
            <w:pPr>
              <w:pStyle w:val="TAC"/>
              <w:spacing w:before="20" w:after="20"/>
              <w:ind w:left="57" w:right="57"/>
              <w:jc w:val="left"/>
              <w:rPr>
                <w:rFonts w:eastAsia="宋体"/>
                <w:lang w:eastAsia="zh-CN"/>
              </w:rPr>
            </w:pPr>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sidR="00C10315">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EB1434" w:rsidRDefault="005B207E" w:rsidP="00B028F2">
            <w:pPr>
              <w:pStyle w:val="TAC"/>
              <w:spacing w:before="20" w:after="20"/>
              <w:ind w:left="57" w:right="57"/>
              <w:jc w:val="left"/>
              <w:rPr>
                <w:rFonts w:eastAsia="宋体"/>
                <w:lang w:eastAsia="zh-CN"/>
                <w:rPrChange w:id="35" w:author="作者">
                  <w:rPr>
                    <w:lang w:eastAsia="zh-CN"/>
                  </w:rPr>
                </w:rPrChange>
              </w:rPr>
            </w:pPr>
            <w:ins w:id="3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EB1434" w:rsidRDefault="005B207E" w:rsidP="00B028F2">
            <w:pPr>
              <w:pStyle w:val="TAC"/>
              <w:spacing w:before="20" w:after="20"/>
              <w:ind w:left="57" w:right="57"/>
              <w:jc w:val="left"/>
              <w:rPr>
                <w:rFonts w:eastAsia="宋体"/>
                <w:lang w:eastAsia="zh-CN"/>
                <w:rPrChange w:id="37" w:author="作者">
                  <w:rPr>
                    <w:lang w:eastAsia="zh-CN"/>
                  </w:rPr>
                </w:rPrChange>
              </w:rPr>
            </w:pPr>
            <w:ins w:id="3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作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作者"/>
                <w:lang w:eastAsia="zh-CN"/>
              </w:rPr>
            </w:pPr>
            <w:ins w:id="42"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作者"/>
                <w:lang w:eastAsia="zh-CN"/>
              </w:rPr>
            </w:pPr>
          </w:p>
          <w:p w14:paraId="0AF283A2" w14:textId="3F4D8BF4" w:rsidR="00497906" w:rsidRDefault="00497906" w:rsidP="00497906">
            <w:pPr>
              <w:pStyle w:val="TAC"/>
              <w:spacing w:before="20" w:after="20"/>
              <w:ind w:left="57" w:right="57"/>
              <w:jc w:val="left"/>
              <w:rPr>
                <w:lang w:eastAsia="zh-CN"/>
              </w:rPr>
            </w:pPr>
            <w:ins w:id="44" w:author="作者">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2E807906" w:rsidR="00497906" w:rsidRDefault="001B6B5B" w:rsidP="0049790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EFEDDE7" w14:textId="25768CD7" w:rsidR="00497906" w:rsidRDefault="001B6B5B" w:rsidP="0049790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93A470" w14:textId="0857EA0F" w:rsidR="00497906" w:rsidRDefault="001B6B5B" w:rsidP="00497906">
            <w:pPr>
              <w:pStyle w:val="TAC"/>
              <w:spacing w:before="20" w:after="20"/>
              <w:ind w:left="57" w:right="57"/>
              <w:jc w:val="left"/>
              <w:rPr>
                <w:lang w:eastAsia="zh-CN"/>
              </w:rPr>
            </w:pPr>
            <w:r>
              <w:rPr>
                <w:lang w:eastAsia="zh-CN"/>
              </w:rPr>
              <w:t xml:space="preserve">It is good for UE power consumption to align the POs but understand it may not always be possible. </w:t>
            </w:r>
            <w:r w:rsidR="00857766">
              <w:rPr>
                <w:lang w:eastAsia="zh-CN"/>
              </w:rPr>
              <w:t>Ran2 should not spend any effort ensuring overlapping POs in our opinion.</w:t>
            </w:r>
          </w:p>
        </w:tc>
      </w:tr>
      <w:tr w:rsidR="00EB1434"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131919C1"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DF39BF" w14:textId="44FDAA2D"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B731E7" w14:textId="52764881" w:rsidR="00EB1434" w:rsidRDefault="00EB1434" w:rsidP="00EB1434">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EB1434"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2918B997"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EB1434" w:rsidRDefault="00EB1434" w:rsidP="00EB143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3494AB5A" w:rsidR="00EB1434" w:rsidRDefault="00EB1434" w:rsidP="00EB1434">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EB1434" w14:paraId="6C24156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61A66" w14:textId="3D8BD7F2" w:rsidR="00EB1434" w:rsidRDefault="00EB1434" w:rsidP="00EB1434">
            <w:pPr>
              <w:pStyle w:val="TAC"/>
              <w:spacing w:before="20" w:after="20"/>
              <w:ind w:left="57" w:right="57"/>
              <w:jc w:val="left"/>
              <w:rPr>
                <w:rFonts w:hint="eastAsia"/>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69F5907" w14:textId="38E83CE0" w:rsidR="00EB1434" w:rsidRDefault="00EB1434" w:rsidP="00EB1434">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272E33" w14:textId="40742EAC" w:rsidR="00EB1434" w:rsidRDefault="00EB1434" w:rsidP="00EB1434">
            <w:pPr>
              <w:pStyle w:val="TAC"/>
              <w:spacing w:before="20" w:after="20"/>
              <w:ind w:left="57" w:right="57"/>
              <w:jc w:val="left"/>
              <w:rPr>
                <w:rFonts w:hint="eastAsia"/>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should CONNECTED mode UE to check regularly to group notification channel about multicast session indications or is it signalled in dedicated signaling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signaling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For MCCH,it is also used for delivery mode 2.</w:t>
            </w:r>
            <w:r w:rsidR="006922BB">
              <w:rPr>
                <w:rFonts w:eastAsia="宋体" w:hint="eastAsia"/>
                <w:lang w:eastAsia="zh-CN"/>
              </w:rPr>
              <w:t xml:space="preserve">So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EB1434" w:rsidRDefault="005B207E" w:rsidP="00B028F2">
            <w:pPr>
              <w:pStyle w:val="TAC"/>
              <w:spacing w:before="20" w:after="20"/>
              <w:ind w:left="57" w:right="57"/>
              <w:jc w:val="left"/>
              <w:rPr>
                <w:rFonts w:eastAsia="宋体"/>
                <w:lang w:eastAsia="zh-CN"/>
                <w:rPrChange w:id="45" w:author="作者">
                  <w:rPr>
                    <w:lang w:eastAsia="zh-CN"/>
                  </w:rPr>
                </w:rPrChange>
              </w:rPr>
            </w:pPr>
            <w:ins w:id="4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EB1434" w:rsidRDefault="005B207E" w:rsidP="00B028F2">
            <w:pPr>
              <w:pStyle w:val="TAC"/>
              <w:spacing w:before="20" w:after="20"/>
              <w:ind w:left="57" w:right="57"/>
              <w:jc w:val="left"/>
              <w:rPr>
                <w:rFonts w:eastAsia="宋体"/>
                <w:lang w:eastAsia="zh-CN"/>
                <w:rPrChange w:id="47" w:author="作者">
                  <w:rPr>
                    <w:lang w:eastAsia="zh-CN"/>
                  </w:rPr>
                </w:rPrChange>
              </w:rPr>
            </w:pPr>
            <w:ins w:id="4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作者">
              <w:r>
                <w:rPr>
                  <w:lang w:eastAsia="zh-CN"/>
                </w:rPr>
                <w:t xml:space="preserve">For RRC_CONNECTED UEs (delivery mode 1), </w:t>
              </w:r>
              <w:r w:rsidRPr="00985D40">
                <w:rPr>
                  <w:i/>
                  <w:iCs/>
                  <w:lang w:eastAsia="zh-CN"/>
                </w:rPr>
                <w:t>RRCReconfiguration</w:t>
              </w:r>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923CF0C" w:rsidR="006125BA" w:rsidRDefault="00857766" w:rsidP="006125BA">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24AF43E" w14:textId="1D6DC3A6" w:rsidR="006125BA" w:rsidRDefault="00857766" w:rsidP="006125B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EB1434"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4DE721B9"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1772D6" w14:textId="3705A746"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9D4CB4" w14:textId="6EEF05F0" w:rsidR="00EB1434" w:rsidRDefault="00EB1434" w:rsidP="00EB1434">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EB1434"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039B8A1D"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3B646E" w14:textId="010E2A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EB1434" w:rsidRDefault="00EB1434" w:rsidP="00EB1434">
            <w:pPr>
              <w:pStyle w:val="TAC"/>
              <w:spacing w:before="20" w:after="20"/>
              <w:ind w:left="57" w:right="57"/>
              <w:jc w:val="left"/>
              <w:rPr>
                <w:lang w:eastAsia="zh-CN"/>
              </w:rPr>
            </w:pPr>
          </w:p>
        </w:tc>
      </w:tr>
      <w:tr w:rsidR="00EB1434" w14:paraId="617F450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61296" w14:textId="11C952E7" w:rsidR="00EB1434" w:rsidRDefault="00EB1434" w:rsidP="00EB1434">
            <w:pPr>
              <w:pStyle w:val="TAC"/>
              <w:spacing w:before="20" w:after="20"/>
              <w:ind w:left="57" w:right="57"/>
              <w:jc w:val="left"/>
              <w:rPr>
                <w:rFonts w:hint="eastAsia"/>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463D471" w14:textId="737E20F0" w:rsidR="00EB1434" w:rsidRDefault="00EB1434" w:rsidP="00EB1434">
            <w:pPr>
              <w:pStyle w:val="TAC"/>
              <w:spacing w:before="20" w:after="20"/>
              <w:ind w:left="57" w:right="57"/>
              <w:jc w:val="left"/>
              <w:rPr>
                <w:rFonts w:hint="eastAsia"/>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74D9C59E" w14:textId="48C279CB" w:rsidR="00EB1434" w:rsidRDefault="00EB1434" w:rsidP="00EB1434">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 xml:space="preserve">as SA2 has agreed session start is no more used for multicast, if we consider session activation as session start,  based on the previous agreement UE in RRC_Connected does not need to monitor group notification channel. </w:t>
            </w: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9" w:tooltip="D:Documents3GPPtsg_ranWG2TSGR2_113bis-eDocsR2-2103278.zip" w:history="1">
        <w:r w:rsidRPr="00260650">
          <w:rPr>
            <w:rStyle w:val="aa"/>
          </w:rPr>
          <w:t>R2-2103278</w:t>
        </w:r>
      </w:hyperlink>
      <w:r>
        <w:rPr>
          <w:rStyle w:val="aa"/>
        </w:rPr>
        <w:t xml:space="preserve"> </w:t>
      </w:r>
      <w:r>
        <w:t xml:space="preserve"> it was noted that with group notication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signaling</w:t>
            </w:r>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heoretically PRACH resources</w:t>
            </w:r>
            <w:r>
              <w:rPr>
                <w:rFonts w:eastAsia="宋体"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r>
              <w:rPr>
                <w:rFonts w:eastAsia="宋体" w:hint="eastAsia"/>
                <w:lang w:eastAsia="zh-CN"/>
              </w:rPr>
              <w:t>However,</w:t>
            </w:r>
            <w:r w:rsidR="006922BB">
              <w:rPr>
                <w:rFonts w:eastAsia="宋体" w:hint="eastAsia"/>
                <w:lang w:eastAsia="zh-CN"/>
              </w:rPr>
              <w:t>t</w:t>
            </w:r>
            <w:r w:rsidRPr="002222D5">
              <w:rPr>
                <w:lang w:eastAsia="zh-CN"/>
              </w:rPr>
              <w:t>he notification</w:t>
            </w:r>
            <w:r>
              <w:rPr>
                <w:rFonts w:eastAsia="宋体" w:hint="eastAsia"/>
                <w:lang w:eastAsia="zh-CN"/>
              </w:rPr>
              <w:t xml:space="preserve"> we are discussing</w:t>
            </w:r>
            <w:r w:rsidRPr="002222D5">
              <w:rPr>
                <w:lang w:eastAsia="zh-CN"/>
              </w:rPr>
              <w:t xml:space="preserve"> is used to notify the multicast session activation to UE in idle/inactive mode,which is not case that often happens.so maybe it is not worth to consider </w:t>
            </w:r>
            <w:r>
              <w:rPr>
                <w:rFonts w:eastAsia="宋体"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EB1434" w:rsidRDefault="005B207E" w:rsidP="00B028F2">
            <w:pPr>
              <w:pStyle w:val="TAC"/>
              <w:spacing w:before="20" w:after="20"/>
              <w:ind w:left="57" w:right="57"/>
              <w:jc w:val="left"/>
              <w:rPr>
                <w:rFonts w:eastAsia="宋体"/>
                <w:lang w:eastAsia="zh-CN"/>
                <w:rPrChange w:id="52" w:author="作者">
                  <w:rPr>
                    <w:lang w:eastAsia="zh-CN"/>
                  </w:rPr>
                </w:rPrChange>
              </w:rPr>
            </w:pPr>
            <w:ins w:id="5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EB1434" w:rsidRDefault="005B207E" w:rsidP="00B028F2">
            <w:pPr>
              <w:pStyle w:val="TAC"/>
              <w:spacing w:before="20" w:after="20"/>
              <w:ind w:left="57" w:right="57"/>
              <w:jc w:val="left"/>
              <w:rPr>
                <w:rFonts w:eastAsia="宋体"/>
                <w:lang w:eastAsia="zh-CN"/>
                <w:rPrChange w:id="54" w:author="作者">
                  <w:rPr>
                    <w:lang w:eastAsia="zh-CN"/>
                  </w:rPr>
                </w:rPrChange>
              </w:rPr>
            </w:pPr>
            <w:ins w:id="55"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作者"/>
                <w:rFonts w:eastAsia="宋体"/>
                <w:lang w:eastAsia="zh-CN"/>
              </w:rPr>
            </w:pPr>
            <w:ins w:id="57" w:author="作者">
              <w:r>
                <w:rPr>
                  <w:rFonts w:eastAsia="宋体"/>
                  <w:lang w:eastAsia="zh-CN"/>
                </w:rPr>
                <w:t>For MO access and MT access, the case that many ue start initial access at almost same time is existing and it can not be avioded.</w:t>
              </w:r>
            </w:ins>
          </w:p>
          <w:p w14:paraId="151C2C32" w14:textId="5DD31A0D" w:rsidR="005B207E" w:rsidRPr="00EB1434" w:rsidRDefault="005B207E" w:rsidP="00B028F2">
            <w:pPr>
              <w:pStyle w:val="TAC"/>
              <w:spacing w:before="20" w:after="20"/>
              <w:ind w:left="57" w:right="57"/>
              <w:jc w:val="left"/>
              <w:rPr>
                <w:rFonts w:eastAsia="宋体"/>
                <w:lang w:eastAsia="zh-CN"/>
                <w:rPrChange w:id="58" w:author="作者">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作者">
              <w:r>
                <w:rPr>
                  <w:lang w:eastAsia="zh-CN"/>
                </w:rPr>
                <w:t xml:space="preserve">We think current RACH overload control using backoff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B76DE45" w:rsidR="00487E8B" w:rsidRDefault="00857766" w:rsidP="00487E8B">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7DD5FA4" w14:textId="3C37C317" w:rsidR="00487E8B" w:rsidRDefault="00857766" w:rsidP="00487E8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AEDB8" w14:textId="18FD909D" w:rsidR="00487E8B" w:rsidRDefault="00857766" w:rsidP="00487E8B">
            <w:pPr>
              <w:pStyle w:val="TAC"/>
              <w:spacing w:before="20" w:after="20"/>
              <w:ind w:left="57" w:right="57"/>
              <w:jc w:val="left"/>
              <w:rPr>
                <w:lang w:eastAsia="zh-CN"/>
              </w:rPr>
            </w:pPr>
            <w:r>
              <w:rPr>
                <w:lang w:eastAsia="zh-CN"/>
              </w:rPr>
              <w:t>We think existing mechanism should be sufficient for the first release.</w:t>
            </w:r>
          </w:p>
        </w:tc>
      </w:tr>
      <w:tr w:rsidR="00EB1434"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1F280A3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4CD3E63" w14:textId="5E1B83FD" w:rsidR="00EB1434" w:rsidRDefault="00EB1434" w:rsidP="00EB143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0DF59C5" w14:textId="60A375B9" w:rsidR="00EB1434" w:rsidRDefault="00EB1434" w:rsidP="00EB1434">
            <w:pPr>
              <w:pStyle w:val="TAC"/>
              <w:spacing w:before="20" w:after="20"/>
              <w:ind w:left="57" w:right="57"/>
              <w:jc w:val="left"/>
              <w:rPr>
                <w:lang w:eastAsia="zh-CN"/>
              </w:rPr>
            </w:pPr>
            <w:r>
              <w:rPr>
                <w:lang w:eastAsia="zh-CN"/>
              </w:rPr>
              <w:t xml:space="preserve">It depdends on how many UEs who join in one MBS session will be released into INACTIVE or IDLE. </w:t>
            </w:r>
          </w:p>
        </w:tc>
      </w:tr>
      <w:tr w:rsidR="00EB1434"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565B448E"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C7299F3" w14:textId="0661D162"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EB1434" w:rsidRDefault="00EB1434" w:rsidP="00EB1434">
            <w:pPr>
              <w:pStyle w:val="TAC"/>
              <w:spacing w:before="20" w:after="20"/>
              <w:ind w:left="57" w:right="57"/>
              <w:jc w:val="left"/>
              <w:rPr>
                <w:lang w:eastAsia="zh-CN"/>
              </w:rPr>
            </w:pPr>
          </w:p>
        </w:tc>
      </w:tr>
      <w:tr w:rsidR="00EB1434" w14:paraId="1691676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2D20B8" w14:textId="7BEF9F85" w:rsidR="00EB1434" w:rsidRDefault="00EB1434" w:rsidP="00EB1434">
            <w:pPr>
              <w:pStyle w:val="TAC"/>
              <w:spacing w:before="20" w:after="20"/>
              <w:ind w:left="57" w:right="57"/>
              <w:jc w:val="left"/>
              <w:rPr>
                <w:rFonts w:hint="eastAsia"/>
                <w:lang w:eastAsia="ko-KR"/>
              </w:rPr>
            </w:pPr>
            <w:bookmarkStart w:id="62" w:name="_GoBack" w:colFirst="0" w:colLast="0"/>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4D4CF96D" w14:textId="32C7B471" w:rsidR="00EB1434" w:rsidRDefault="00EB1434" w:rsidP="00EB1434">
            <w:pPr>
              <w:pStyle w:val="TAC"/>
              <w:spacing w:before="20" w:after="20"/>
              <w:ind w:left="57" w:right="57"/>
              <w:jc w:val="left"/>
              <w:rPr>
                <w:rFonts w:hint="eastAsia"/>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D09A87C" w14:textId="32622818" w:rsidR="00EB1434" w:rsidRDefault="00EB1434" w:rsidP="00EB1434">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bookmarkEnd w:id="62"/>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宋体"/>
                <w:lang w:eastAsia="zh-CN"/>
              </w:rPr>
            </w:pPr>
            <w:ins w:id="6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宋体"/>
                <w:lang w:eastAsia="zh-CN"/>
              </w:rPr>
            </w:pPr>
            <w:ins w:id="64" w:author="作者">
              <w:r>
                <w:rPr>
                  <w:lang w:eastAsia="zh-CN"/>
                </w:rPr>
                <w:t>Group ID ,Group PO, group searchspace,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5" w:author="作者"/>
                <w:lang w:eastAsia="zh-CN"/>
              </w:rPr>
            </w:pPr>
            <w:ins w:id="66" w:author="作者">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7" w:author="作者"/>
                <w:lang w:eastAsia="zh-CN"/>
              </w:rPr>
            </w:pPr>
            <w:ins w:id="68" w:author="作者">
              <w:r>
                <w:rPr>
                  <w:lang w:eastAsia="zh-CN"/>
                </w:rPr>
                <w:t>For others, we think RAN2 should disucss.</w:t>
              </w:r>
            </w:ins>
          </w:p>
          <w:p w14:paraId="3237CE99" w14:textId="77777777" w:rsidR="00992BD1" w:rsidRDefault="00992BD1" w:rsidP="007C589B">
            <w:pPr>
              <w:pStyle w:val="TAC"/>
              <w:spacing w:before="20" w:after="20"/>
              <w:ind w:left="57" w:right="57"/>
              <w:jc w:val="left"/>
              <w:rPr>
                <w:ins w:id="69" w:author="作者"/>
                <w:lang w:eastAsia="zh-CN"/>
              </w:rPr>
            </w:pPr>
          </w:p>
          <w:p w14:paraId="04596C9A" w14:textId="4545BEC8" w:rsidR="00992BD1" w:rsidRPr="00992BD1" w:rsidRDefault="00992BD1" w:rsidP="00EB1434">
            <w:pPr>
              <w:pStyle w:val="TAC"/>
              <w:spacing w:before="20" w:after="20"/>
              <w:ind w:right="57"/>
              <w:jc w:val="left"/>
              <w:rPr>
                <w:rFonts w:eastAsia="宋体"/>
                <w:lang w:eastAsia="zh-CN"/>
              </w:rPr>
              <w:pPrChange w:id="70" w:author="作者">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1" w:author="作者"/>
        </w:rPr>
      </w:pPr>
      <w:ins w:id="72" w:author="作者">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3" w:author="作者"/>
        </w:rPr>
      </w:pPr>
    </w:p>
    <w:p w14:paraId="4C1E2F2A" w14:textId="56EF1408" w:rsidR="00B64114" w:rsidRDefault="00B64114" w:rsidP="00B64114">
      <w:pPr>
        <w:rPr>
          <w:ins w:id="74" w:author="作者"/>
        </w:rPr>
      </w:pPr>
      <w:ins w:id="75" w:author="作者">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6" w:author="作者"/>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7" w:author="作者"/>
                <w:color w:val="FFFFFF" w:themeColor="background1"/>
              </w:rPr>
            </w:pPr>
            <w:ins w:id="78" w:author="作者">
              <w:r>
                <w:rPr>
                  <w:color w:val="FFFFFF" w:themeColor="background1"/>
                </w:rPr>
                <w:lastRenderedPageBreak/>
                <w:t>Answers to Question 3.8</w:t>
              </w:r>
            </w:ins>
          </w:p>
        </w:tc>
      </w:tr>
      <w:tr w:rsidR="00B64114" w14:paraId="5E4BDD72" w14:textId="77777777" w:rsidTr="005B207E">
        <w:trPr>
          <w:trHeight w:val="240"/>
          <w:jc w:val="center"/>
          <w:ins w:id="79" w:author="作者"/>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80" w:author="作者"/>
              </w:rPr>
            </w:pPr>
            <w:ins w:id="81"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2" w:author="作者"/>
              </w:rPr>
            </w:pPr>
            <w:ins w:id="83"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4" w:author="作者"/>
              </w:rPr>
            </w:pPr>
            <w:ins w:id="85" w:author="作者">
              <w:r>
                <w:t>Details of the topic</w:t>
              </w:r>
            </w:ins>
          </w:p>
        </w:tc>
      </w:tr>
      <w:tr w:rsidR="00B64114" w14:paraId="1A5743CE" w14:textId="77777777" w:rsidTr="005B207E">
        <w:trPr>
          <w:trHeight w:val="240"/>
          <w:jc w:val="center"/>
          <w:ins w:id="86" w:author="作者"/>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7" w:author="作者"/>
                <w:rFonts w:eastAsia="宋体"/>
                <w:lang w:eastAsia="zh-CN"/>
              </w:rPr>
            </w:pPr>
            <w:ins w:id="88"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9" w:author="作者"/>
                <w:rFonts w:eastAsia="宋体"/>
                <w:lang w:eastAsia="zh-CN"/>
              </w:rPr>
            </w:pPr>
            <w:ins w:id="90"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1" w:author="作者"/>
                <w:rFonts w:eastAsia="宋体"/>
                <w:lang w:eastAsia="zh-CN"/>
              </w:rPr>
            </w:pPr>
            <w:ins w:id="92" w:author="作者">
              <w:r>
                <w:rPr>
                  <w:rFonts w:eastAsia="宋体"/>
                  <w:lang w:eastAsia="zh-CN"/>
                </w:rPr>
                <w:t>We see no reason to revert SA2 decision. R</w:t>
              </w:r>
              <w:r w:rsidR="00D73618">
                <w:rPr>
                  <w:rFonts w:eastAsia="宋体"/>
                  <w:lang w:eastAsia="zh-CN"/>
                </w:rPr>
                <w:t>e</w:t>
              </w:r>
              <w:r>
                <w:rPr>
                  <w:rFonts w:eastAsia="宋体"/>
                  <w:lang w:eastAsia="zh-CN"/>
                </w:rPr>
                <w:t>garding non supporting node please see response in the next section.</w:t>
              </w:r>
            </w:ins>
          </w:p>
        </w:tc>
      </w:tr>
      <w:tr w:rsidR="00B64114" w14:paraId="4AA98AF9" w14:textId="77777777" w:rsidTr="005B207E">
        <w:trPr>
          <w:trHeight w:val="240"/>
          <w:jc w:val="center"/>
          <w:ins w:id="93" w:author="作者"/>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EB1434" w:rsidRDefault="00992BD1" w:rsidP="005B207E">
            <w:pPr>
              <w:pStyle w:val="TAC"/>
              <w:spacing w:before="20" w:after="20"/>
              <w:ind w:left="57" w:right="57"/>
              <w:jc w:val="left"/>
              <w:rPr>
                <w:ins w:id="94" w:author="作者"/>
                <w:rFonts w:eastAsia="宋体"/>
                <w:lang w:eastAsia="zh-CN"/>
                <w:rPrChange w:id="95" w:author="作者">
                  <w:rPr>
                    <w:ins w:id="96" w:author="作者"/>
                    <w:lang w:eastAsia="zh-CN"/>
                  </w:rPr>
                </w:rPrChange>
              </w:rPr>
            </w:pPr>
            <w:ins w:id="9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EB1434" w:rsidRDefault="00992BD1" w:rsidP="005B207E">
            <w:pPr>
              <w:pStyle w:val="TAC"/>
              <w:spacing w:before="20" w:after="20"/>
              <w:ind w:left="57" w:right="57"/>
              <w:jc w:val="left"/>
              <w:rPr>
                <w:ins w:id="98" w:author="作者"/>
                <w:rFonts w:eastAsia="宋体"/>
                <w:lang w:eastAsia="zh-CN"/>
                <w:rPrChange w:id="99" w:author="作者">
                  <w:rPr>
                    <w:ins w:id="100" w:author="作者"/>
                    <w:lang w:eastAsia="zh-CN"/>
                  </w:rPr>
                </w:rPrChange>
              </w:rPr>
            </w:pPr>
            <w:ins w:id="101"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2" w:author="作者"/>
                <w:lang w:eastAsia="zh-CN"/>
              </w:rPr>
            </w:pPr>
          </w:p>
        </w:tc>
      </w:tr>
      <w:tr w:rsidR="00B64114" w14:paraId="2751B4AA" w14:textId="77777777" w:rsidTr="005B207E">
        <w:trPr>
          <w:trHeight w:val="240"/>
          <w:jc w:val="center"/>
          <w:ins w:id="103" w:author="作者"/>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4" w:author="作者"/>
                <w:rFonts w:eastAsia="宋体"/>
                <w:lang w:eastAsia="zh-CN"/>
              </w:rPr>
            </w:pPr>
            <w:ins w:id="105"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6" w:author="作者"/>
                <w:rFonts w:eastAsia="宋体"/>
                <w:lang w:eastAsia="zh-CN"/>
              </w:rPr>
            </w:pPr>
            <w:ins w:id="107"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8" w:author="作者"/>
                <w:rFonts w:eastAsia="宋体"/>
                <w:lang w:eastAsia="zh-CN"/>
              </w:rPr>
            </w:pPr>
          </w:p>
        </w:tc>
      </w:tr>
      <w:tr w:rsidR="00B64114" w14:paraId="5CB73F66" w14:textId="77777777" w:rsidTr="005B207E">
        <w:trPr>
          <w:trHeight w:val="240"/>
          <w:jc w:val="center"/>
          <w:ins w:id="109" w:author="作者"/>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10" w:author="作者"/>
                <w:lang w:eastAsia="zh-CN"/>
              </w:rPr>
            </w:pPr>
            <w:ins w:id="111"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2" w:author="作者"/>
                <w:lang w:eastAsia="zh-CN"/>
              </w:rPr>
            </w:pPr>
            <w:ins w:id="113"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4" w:author="作者"/>
                <w:lang w:eastAsia="zh-CN"/>
              </w:rPr>
            </w:pPr>
            <w:ins w:id="115" w:author="作者">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6" w:author="作者">
              <w:r w:rsidR="007F122F">
                <w:rPr>
                  <w:lang w:eastAsia="zh-CN"/>
                </w:rPr>
                <w:t>non-supporting gNB,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7" w:author="作者"/>
                <w:lang w:eastAsia="zh-CN"/>
              </w:rPr>
            </w:pPr>
            <w:ins w:id="118" w:author="作者">
              <w:r>
                <w:rPr>
                  <w:lang w:eastAsia="zh-CN"/>
                </w:rPr>
                <w:t>Please also have a look at our response on question 4.1, i.e. there seems to be some mis-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9" w:author="作者"/>
                <w:lang w:eastAsia="zh-CN"/>
              </w:rPr>
            </w:pPr>
            <w:ins w:id="120" w:author="作者">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EB1434" w14:paraId="2B8E1109" w14:textId="77777777" w:rsidTr="005B207E">
        <w:trPr>
          <w:trHeight w:val="240"/>
          <w:jc w:val="center"/>
          <w:ins w:id="121" w:author="作者"/>
        </w:trPr>
        <w:tc>
          <w:tcPr>
            <w:tcW w:w="1695" w:type="dxa"/>
            <w:tcBorders>
              <w:top w:val="single" w:sz="4" w:space="0" w:color="auto"/>
              <w:left w:val="single" w:sz="4" w:space="0" w:color="auto"/>
              <w:bottom w:val="single" w:sz="4" w:space="0" w:color="auto"/>
              <w:right w:val="single" w:sz="4" w:space="0" w:color="auto"/>
            </w:tcBorders>
          </w:tcPr>
          <w:p w14:paraId="7D080BE2" w14:textId="4EF19A41" w:rsidR="00EB1434" w:rsidRDefault="00EB1434" w:rsidP="00EB1434">
            <w:pPr>
              <w:pStyle w:val="TAC"/>
              <w:spacing w:before="20" w:after="20"/>
              <w:ind w:left="57" w:right="57"/>
              <w:jc w:val="left"/>
              <w:rPr>
                <w:ins w:id="122" w:author="作者"/>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8BCE985" w14:textId="25B79119" w:rsidR="00EB1434" w:rsidRDefault="00EB1434" w:rsidP="00EB1434">
            <w:pPr>
              <w:pStyle w:val="TAC"/>
              <w:spacing w:before="20" w:after="20"/>
              <w:ind w:left="57" w:right="57"/>
              <w:jc w:val="left"/>
              <w:rPr>
                <w:ins w:id="123"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EB1434" w:rsidRDefault="00EB1434" w:rsidP="00EB1434">
            <w:pPr>
              <w:pStyle w:val="TAC"/>
              <w:spacing w:before="20" w:after="20"/>
              <w:ind w:left="57" w:right="57"/>
              <w:jc w:val="left"/>
              <w:rPr>
                <w:ins w:id="124" w:author="作者"/>
                <w:lang w:eastAsia="zh-CN"/>
              </w:rPr>
            </w:pPr>
          </w:p>
        </w:tc>
      </w:tr>
      <w:tr w:rsidR="00EB1434" w14:paraId="3A9CE3DA" w14:textId="77777777" w:rsidTr="005B207E">
        <w:trPr>
          <w:trHeight w:val="240"/>
          <w:jc w:val="center"/>
          <w:ins w:id="125" w:author="作者"/>
        </w:trPr>
        <w:tc>
          <w:tcPr>
            <w:tcW w:w="1695" w:type="dxa"/>
            <w:tcBorders>
              <w:top w:val="single" w:sz="4" w:space="0" w:color="auto"/>
              <w:left w:val="single" w:sz="4" w:space="0" w:color="auto"/>
              <w:bottom w:val="single" w:sz="4" w:space="0" w:color="auto"/>
              <w:right w:val="single" w:sz="4" w:space="0" w:color="auto"/>
            </w:tcBorders>
          </w:tcPr>
          <w:p w14:paraId="043062F6" w14:textId="4FC2E188" w:rsidR="00EB1434" w:rsidRDefault="00EB1434" w:rsidP="00EB1434">
            <w:pPr>
              <w:pStyle w:val="TAC"/>
              <w:spacing w:before="20" w:after="20"/>
              <w:ind w:left="57" w:right="57"/>
              <w:jc w:val="left"/>
              <w:rPr>
                <w:ins w:id="126" w:author="作者"/>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F511EEE" w14:textId="0252F1E1" w:rsidR="00EB1434" w:rsidRDefault="00EB1434" w:rsidP="00EB1434">
            <w:pPr>
              <w:pStyle w:val="TAC"/>
              <w:spacing w:before="20" w:after="20"/>
              <w:ind w:left="57" w:right="57"/>
              <w:jc w:val="left"/>
              <w:rPr>
                <w:ins w:id="127" w:author="作者"/>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EB1434" w:rsidRDefault="00EB1434" w:rsidP="00EB1434">
            <w:pPr>
              <w:pStyle w:val="TAC"/>
              <w:spacing w:before="20" w:after="20"/>
              <w:ind w:left="57" w:right="57"/>
              <w:jc w:val="left"/>
              <w:rPr>
                <w:ins w:id="128" w:author="作者"/>
                <w:lang w:eastAsia="zh-CN"/>
              </w:rPr>
            </w:pPr>
          </w:p>
        </w:tc>
      </w:tr>
      <w:tr w:rsidR="00B64114" w14:paraId="547CFF43" w14:textId="77777777" w:rsidTr="005B207E">
        <w:trPr>
          <w:trHeight w:val="240"/>
          <w:jc w:val="center"/>
          <w:ins w:id="129" w:author="作者"/>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130"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131"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132" w:author="作者"/>
                <w:lang w:eastAsia="zh-CN"/>
              </w:rPr>
            </w:pPr>
          </w:p>
        </w:tc>
      </w:tr>
      <w:tr w:rsidR="00B64114" w14:paraId="0CB4CEAC" w14:textId="77777777" w:rsidTr="005B207E">
        <w:trPr>
          <w:trHeight w:val="240"/>
          <w:jc w:val="center"/>
          <w:ins w:id="133" w:author="作者"/>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34"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35"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36" w:author="作者"/>
                <w:lang w:eastAsia="zh-CN"/>
              </w:rPr>
            </w:pPr>
          </w:p>
        </w:tc>
      </w:tr>
      <w:tr w:rsidR="00B64114" w14:paraId="02EA6591" w14:textId="77777777" w:rsidTr="005B207E">
        <w:trPr>
          <w:trHeight w:val="240"/>
          <w:jc w:val="center"/>
          <w:ins w:id="137" w:author="作者"/>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8"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9"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40" w:author="作者"/>
                <w:lang w:eastAsia="zh-CN"/>
              </w:rPr>
            </w:pPr>
          </w:p>
        </w:tc>
      </w:tr>
      <w:tr w:rsidR="00B64114" w14:paraId="549941F6" w14:textId="77777777" w:rsidTr="005B207E">
        <w:trPr>
          <w:trHeight w:val="240"/>
          <w:jc w:val="center"/>
          <w:ins w:id="141" w:author="作者"/>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2"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3"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4" w:author="作者"/>
                <w:lang w:eastAsia="zh-CN"/>
              </w:rPr>
            </w:pPr>
          </w:p>
        </w:tc>
      </w:tr>
      <w:tr w:rsidR="00B64114" w14:paraId="30F7BA30" w14:textId="77777777" w:rsidTr="005B207E">
        <w:trPr>
          <w:trHeight w:val="240"/>
          <w:jc w:val="center"/>
          <w:ins w:id="145" w:author="作者"/>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6"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7"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8" w:author="作者"/>
                <w:lang w:eastAsia="zh-CN"/>
              </w:rPr>
            </w:pPr>
          </w:p>
        </w:tc>
      </w:tr>
      <w:tr w:rsidR="00B64114" w14:paraId="31D9195C" w14:textId="77777777" w:rsidTr="005B207E">
        <w:trPr>
          <w:trHeight w:val="240"/>
          <w:jc w:val="center"/>
          <w:ins w:id="149" w:author="作者"/>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50"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1"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2" w:author="作者"/>
                <w:lang w:eastAsia="zh-CN"/>
              </w:rPr>
            </w:pPr>
          </w:p>
        </w:tc>
      </w:tr>
      <w:tr w:rsidR="00B64114" w14:paraId="13FFE52C" w14:textId="77777777" w:rsidTr="005B207E">
        <w:trPr>
          <w:trHeight w:val="240"/>
          <w:jc w:val="center"/>
          <w:ins w:id="153" w:author="作者"/>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4"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5"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6" w:author="作者"/>
                <w:lang w:eastAsia="zh-CN"/>
              </w:rPr>
            </w:pPr>
          </w:p>
        </w:tc>
      </w:tr>
    </w:tbl>
    <w:p w14:paraId="15467C60" w14:textId="77777777" w:rsidR="00B64114" w:rsidRDefault="00B64114" w:rsidP="00A04F69"/>
    <w:p w14:paraId="08164D81" w14:textId="6C77F3F0" w:rsidR="00332621" w:rsidRDefault="0037784F" w:rsidP="0037784F">
      <w:pPr>
        <w:pStyle w:val="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aa"/>
          </w:rPr>
          <w:t>R2-2103179</w:t>
        </w:r>
      </w:hyperlink>
      <w:r w:rsidRPr="002269FE">
        <w:t xml:space="preserve">, </w:t>
      </w:r>
      <w:hyperlink r:id="rId21" w:tooltip="D:Documents3GPPtsg_ranWG2TSGR2_113bis-eDocsR2-2103278.zip" w:history="1">
        <w:r w:rsidRPr="00260650">
          <w:rPr>
            <w:rStyle w:val="aa"/>
          </w:rPr>
          <w:t>R2-2103278</w:t>
        </w:r>
      </w:hyperlink>
      <w:r w:rsidRPr="002269FE">
        <w:t xml:space="preserve"> and</w:t>
      </w:r>
      <w:r>
        <w:rPr>
          <w:rStyle w:val="aa"/>
        </w:rPr>
        <w:t xml:space="preserve"> </w:t>
      </w:r>
      <w:hyperlink r:id="rId22" w:tooltip="D:Documents3GPPtsg_ranWG2TSGR2_113bis-eDocsR2-2103118.zip" w:history="1">
        <w:r w:rsidR="0024087F" w:rsidRPr="00260650">
          <w:rPr>
            <w:rStyle w:val="aa"/>
          </w:rPr>
          <w:t>R2-2103118</w:t>
        </w:r>
      </w:hyperlink>
      <w:r>
        <w:rPr>
          <w:rStyle w:val="aa"/>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aa"/>
          </w:rPr>
          <w:t>R2-2103776</w:t>
        </w:r>
      </w:hyperlink>
      <w:r>
        <w:rPr>
          <w:rStyle w:val="aa"/>
        </w:rPr>
        <w:t xml:space="preserve"> </w:t>
      </w:r>
      <w:r>
        <w:t xml:space="preserve">a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non supporting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aa"/>
                  <w:rFonts w:cs="Arial"/>
                  <w:sz w:val="16"/>
                  <w:szCs w:val="16"/>
                  <w:lang w:val="de-DE"/>
                </w:rPr>
                <w:t>R3-211296</w:t>
              </w:r>
            </w:hyperlink>
            <w:r>
              <w:rPr>
                <w:lang w:eastAsia="zh-CN"/>
              </w:rPr>
              <w:t>) and SA2 confirmed positively (</w:t>
            </w:r>
            <w:hyperlink r:id="rId25" w:history="1">
              <w:r w:rsidRPr="00A60653">
                <w:rPr>
                  <w:rStyle w:val="aa"/>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EB1434" w:rsidRDefault="00992BD1" w:rsidP="00B028F2">
            <w:pPr>
              <w:pStyle w:val="TAC"/>
              <w:spacing w:before="20" w:after="20"/>
              <w:ind w:left="57" w:right="57"/>
              <w:jc w:val="left"/>
              <w:rPr>
                <w:rFonts w:eastAsia="宋体"/>
                <w:lang w:eastAsia="zh-CN"/>
                <w:rPrChange w:id="157" w:author="作者">
                  <w:rPr>
                    <w:lang w:eastAsia="zh-CN"/>
                  </w:rPr>
                </w:rPrChange>
              </w:rPr>
            </w:pPr>
            <w:ins w:id="158"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EB1434" w:rsidRDefault="00992BD1" w:rsidP="00B028F2">
            <w:pPr>
              <w:pStyle w:val="TAC"/>
              <w:spacing w:before="20" w:after="20"/>
              <w:ind w:left="57" w:right="57"/>
              <w:jc w:val="left"/>
              <w:rPr>
                <w:rFonts w:eastAsia="宋体"/>
                <w:lang w:eastAsia="zh-CN"/>
                <w:rPrChange w:id="159" w:author="作者">
                  <w:rPr>
                    <w:lang w:eastAsia="zh-CN"/>
                  </w:rPr>
                </w:rPrChange>
              </w:rPr>
            </w:pPr>
            <w:ins w:id="160"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1"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2"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3" w:author="作者">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6AD3E6FA" w:rsidR="00235C23" w:rsidRDefault="00857766" w:rsidP="00235C2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E9D456E" w14:textId="072DCB5D" w:rsidR="00235C23" w:rsidRDefault="00857766" w:rsidP="00235C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7D50B3" w14:textId="0F82F53B" w:rsidR="00235C23" w:rsidRDefault="00857766" w:rsidP="00235C2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RRC_Connected to receive </w:t>
            </w:r>
            <w:r w:rsidR="00356C75">
              <w:rPr>
                <w:lang w:eastAsia="zh-CN"/>
              </w:rPr>
              <w:t>multicast</w:t>
            </w:r>
            <w:r>
              <w:rPr>
                <w:lang w:eastAsia="zh-CN"/>
              </w:rPr>
              <w:t>.</w:t>
            </w:r>
          </w:p>
        </w:tc>
      </w:tr>
      <w:tr w:rsidR="00EB1434"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4EA43B5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4F6F9F0" w14:textId="0D843D4A"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DF48F4" w14:textId="252FEF77" w:rsidR="00EB1434" w:rsidRDefault="00EB1434" w:rsidP="00EB1434">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EB1434"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0076BB8D"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AA460B9" w14:textId="6605C5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1F72F8" w14:textId="067398BB" w:rsidR="00EB1434" w:rsidRDefault="00EB1434" w:rsidP="00EB1434">
            <w:pPr>
              <w:pStyle w:val="TAC"/>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EB1434"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EB1434" w:rsidRDefault="00EB1434" w:rsidP="00EB143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EB1434" w:rsidRDefault="00EB1434" w:rsidP="00EB143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EB1434" w:rsidRDefault="00EB1434" w:rsidP="00EB1434">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29415" w14:textId="77777777" w:rsidR="000279BB" w:rsidRDefault="000279BB">
      <w:r>
        <w:separator/>
      </w:r>
    </w:p>
  </w:endnote>
  <w:endnote w:type="continuationSeparator" w:id="0">
    <w:p w14:paraId="3C880CFD" w14:textId="77777777" w:rsidR="000279BB" w:rsidRDefault="000279BB">
      <w:r>
        <w:continuationSeparator/>
      </w:r>
    </w:p>
  </w:endnote>
  <w:endnote w:type="continuationNotice" w:id="1">
    <w:p w14:paraId="6F3A3170" w14:textId="77777777" w:rsidR="000279BB" w:rsidRDefault="000279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B1D0F" w14:textId="77777777" w:rsidR="000279BB" w:rsidRDefault="000279BB">
      <w:r>
        <w:separator/>
      </w:r>
    </w:p>
  </w:footnote>
  <w:footnote w:type="continuationSeparator" w:id="0">
    <w:p w14:paraId="089E2724" w14:textId="77777777" w:rsidR="000279BB" w:rsidRDefault="000279BB">
      <w:r>
        <w:continuationSeparator/>
      </w:r>
    </w:p>
  </w:footnote>
  <w:footnote w:type="continuationNotice" w:id="1">
    <w:p w14:paraId="417E61C6" w14:textId="77777777" w:rsidR="000279BB" w:rsidRDefault="000279B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1B6B5B" w:rsidRDefault="001B6B5B">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279BB"/>
    <w:rsid w:val="00031C2A"/>
    <w:rsid w:val="00032199"/>
    <w:rsid w:val="000328CE"/>
    <w:rsid w:val="00032D85"/>
    <w:rsid w:val="00032E9C"/>
    <w:rsid w:val="00034093"/>
    <w:rsid w:val="00034678"/>
    <w:rsid w:val="00034679"/>
    <w:rsid w:val="0003622B"/>
    <w:rsid w:val="00037E67"/>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6C75"/>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599D"/>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0"/>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uiPriority w:val="99"/>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Char">
    <w:name w:val="页眉 Char"/>
    <w:aliases w:val="header odd Char"/>
    <w:link w:val="a4"/>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473789">
      <w:bodyDiv w:val="1"/>
      <w:marLeft w:val="0"/>
      <w:marRight w:val="0"/>
      <w:marTop w:val="0"/>
      <w:marBottom w:val="0"/>
      <w:divBdr>
        <w:top w:val="none" w:sz="0" w:space="0" w:color="auto"/>
        <w:left w:val="none" w:sz="0" w:space="0" w:color="auto"/>
        <w:bottom w:val="none" w:sz="0" w:space="0" w:color="auto"/>
        <w:right w:val="none" w:sz="0" w:space="0" w:color="auto"/>
      </w:divBdr>
    </w:div>
    <w:div w:id="247154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31386576">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737436680">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76AEB816-4E44-462B-B346-A8B779C10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24</Words>
  <Characters>2920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5</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5T00:21:00Z</dcterms:created>
  <dcterms:modified xsi:type="dcterms:W3CDTF">2021-04-15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